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72BB" w:rsidRDefault="007872BB" w:rsidP="0013109F">
      <w:pPr>
        <w:pStyle w:val="Heading1"/>
      </w:pPr>
      <w:r>
        <w:t>Service Overview</w:t>
      </w:r>
    </w:p>
    <w:p w:rsidR="007872BB" w:rsidRDefault="007872BB" w:rsidP="0013109F">
      <w:pPr>
        <w:pStyle w:val="Heading1"/>
      </w:pPr>
      <w:r>
        <w:t>Wolfner Talking Book and Braille Library</w:t>
      </w:r>
    </w:p>
    <w:p w:rsidR="007872BB" w:rsidRDefault="007872BB" w:rsidP="007872BB"/>
    <w:p w:rsidR="007872BB" w:rsidRDefault="007872BB" w:rsidP="007872BB"/>
    <w:p w:rsidR="007872BB" w:rsidRDefault="007872BB" w:rsidP="007872BB">
      <w:r>
        <w:t>Wolfner Talking Book and Braille Library provides informational and recreational materials in braille, audio, and large print formats free of charge to Missourians of all ages who cannot use standard print materials due to blindness, visual or physical impairment, or a reading disability.</w:t>
      </w:r>
    </w:p>
    <w:p w:rsidR="007872BB" w:rsidRDefault="007872BB" w:rsidP="007872BB"/>
    <w:p w:rsidR="007872BB" w:rsidRDefault="007872BB" w:rsidP="007872BB">
      <w:r>
        <w:t>Wolfner Library is part of the National Library Service for the Blind and Print Disabled (NLS). All Wolfner Library materials are mailed free of charge to the patron’s home through the U.S. Postal Service as “Free Matter for the Blind and Physically Handicapped.”</w:t>
      </w:r>
    </w:p>
    <w:p w:rsidR="007872BB" w:rsidRDefault="007872BB" w:rsidP="007872BB"/>
    <w:p w:rsidR="007872BB" w:rsidRDefault="007872BB" w:rsidP="0013109F">
      <w:pPr>
        <w:pStyle w:val="Heading2"/>
      </w:pPr>
      <w:r>
        <w:t>Wolfner Services Include</w:t>
      </w:r>
    </w:p>
    <w:p w:rsidR="007872BB" w:rsidRDefault="007872BB" w:rsidP="007872BB"/>
    <w:p w:rsidR="007872BB" w:rsidRDefault="007872BB" w:rsidP="0013109F">
      <w:pPr>
        <w:pStyle w:val="ListParagraph"/>
        <w:numPr>
          <w:ilvl w:val="0"/>
          <w:numId w:val="6"/>
        </w:numPr>
      </w:pPr>
      <w:r>
        <w:t>Reader Advisory Assistance</w:t>
      </w:r>
    </w:p>
    <w:p w:rsidR="007872BB" w:rsidRDefault="007872BB" w:rsidP="0013109F">
      <w:pPr>
        <w:pStyle w:val="ListParagraph"/>
        <w:numPr>
          <w:ilvl w:val="0"/>
          <w:numId w:val="6"/>
        </w:numPr>
      </w:pPr>
      <w:r>
        <w:t>Youth Services</w:t>
      </w:r>
    </w:p>
    <w:p w:rsidR="007872BB" w:rsidRDefault="007872BB" w:rsidP="0013109F">
      <w:pPr>
        <w:pStyle w:val="ListParagraph"/>
        <w:numPr>
          <w:ilvl w:val="0"/>
          <w:numId w:val="6"/>
        </w:numPr>
      </w:pPr>
      <w:r>
        <w:t>Early Literacy Program</w:t>
      </w:r>
    </w:p>
    <w:p w:rsidR="007872BB" w:rsidRDefault="007872BB" w:rsidP="0013109F">
      <w:pPr>
        <w:pStyle w:val="ListParagraph"/>
        <w:numPr>
          <w:ilvl w:val="0"/>
          <w:numId w:val="6"/>
        </w:numPr>
      </w:pPr>
      <w:r>
        <w:t>Reference Services</w:t>
      </w:r>
    </w:p>
    <w:p w:rsidR="007872BB" w:rsidRDefault="007872BB" w:rsidP="0013109F">
      <w:pPr>
        <w:pStyle w:val="ListParagraph"/>
        <w:numPr>
          <w:ilvl w:val="0"/>
          <w:numId w:val="6"/>
        </w:numPr>
      </w:pPr>
      <w:r>
        <w:t>Newsletters and e-mail updates</w:t>
      </w:r>
    </w:p>
    <w:p w:rsidR="007872BB" w:rsidRDefault="007872BB" w:rsidP="0013109F">
      <w:pPr>
        <w:pStyle w:val="ListParagraph"/>
        <w:numPr>
          <w:ilvl w:val="0"/>
          <w:numId w:val="6"/>
        </w:numPr>
      </w:pPr>
      <w:r>
        <w:t>Braille and Audio Reading Downloads (BARD) offered by NLS, Library of Congress</w:t>
      </w:r>
    </w:p>
    <w:p w:rsidR="007872BB" w:rsidRDefault="007872BB" w:rsidP="0013109F">
      <w:pPr>
        <w:pStyle w:val="ListParagraph"/>
        <w:numPr>
          <w:ilvl w:val="0"/>
          <w:numId w:val="6"/>
        </w:numPr>
      </w:pPr>
      <w:r>
        <w:t>Book Clubs</w:t>
      </w:r>
    </w:p>
    <w:p w:rsidR="007872BB" w:rsidRDefault="007872BB" w:rsidP="0013109F">
      <w:pPr>
        <w:pStyle w:val="ListParagraph"/>
        <w:numPr>
          <w:ilvl w:val="0"/>
          <w:numId w:val="6"/>
        </w:numPr>
      </w:pPr>
      <w:r>
        <w:t>Youth and Adult Mail &amp; Make Programs</w:t>
      </w:r>
    </w:p>
    <w:p w:rsidR="007872BB" w:rsidRDefault="007872BB" w:rsidP="0013109F">
      <w:pPr>
        <w:pStyle w:val="ListParagraph"/>
        <w:numPr>
          <w:ilvl w:val="0"/>
          <w:numId w:val="6"/>
        </w:numPr>
      </w:pPr>
      <w:r>
        <w:t>Youth Summer Reading Program</w:t>
      </w:r>
    </w:p>
    <w:p w:rsidR="007872BB" w:rsidRDefault="007872BB" w:rsidP="0013109F">
      <w:pPr>
        <w:pStyle w:val="ListParagraph"/>
        <w:numPr>
          <w:ilvl w:val="0"/>
          <w:numId w:val="6"/>
        </w:numPr>
      </w:pPr>
      <w:r>
        <w:t>Adult Summer Reading Program</w:t>
      </w:r>
    </w:p>
    <w:p w:rsidR="007872BB" w:rsidRDefault="007872BB" w:rsidP="0013109F">
      <w:pPr>
        <w:pStyle w:val="ListParagraph"/>
        <w:numPr>
          <w:ilvl w:val="0"/>
          <w:numId w:val="6"/>
        </w:numPr>
      </w:pPr>
      <w:r>
        <w:t>Adult Winter Reading Program</w:t>
      </w:r>
    </w:p>
    <w:p w:rsidR="007872BB" w:rsidRDefault="007872BB" w:rsidP="007872BB"/>
    <w:p w:rsidR="007872BB" w:rsidRDefault="007872BB" w:rsidP="0013109F">
      <w:pPr>
        <w:pStyle w:val="Heading2"/>
      </w:pPr>
      <w:r>
        <w:t>NFB-NEWSLINE®</w:t>
      </w:r>
    </w:p>
    <w:p w:rsidR="007872BB" w:rsidRDefault="007872BB" w:rsidP="007872BB"/>
    <w:p w:rsidR="007872BB" w:rsidRDefault="007872BB" w:rsidP="007872BB">
      <w:r>
        <w:t>Wolfner Library offers NFB-NEWSLINE® which is a touch-tone telephone service for patrons that reads aloud the text from newspapers across the country. This service is available toll-free statewide.</w:t>
      </w:r>
    </w:p>
    <w:p w:rsidR="007872BB" w:rsidRDefault="007872BB" w:rsidP="007872BB"/>
    <w:p w:rsidR="007872BB" w:rsidRDefault="007872BB" w:rsidP="0013109F">
      <w:pPr>
        <w:pStyle w:val="Heading3"/>
      </w:pPr>
      <w:r>
        <w:t>Book Club Kits</w:t>
      </w:r>
    </w:p>
    <w:p w:rsidR="007872BB" w:rsidRDefault="007872BB" w:rsidP="007872BB">
      <w:r>
        <w:t>Kits containing copies of the audio book, discussion questions, and sensory activities.</w:t>
      </w:r>
    </w:p>
    <w:p w:rsidR="007872BB" w:rsidRDefault="007872BB" w:rsidP="007872BB"/>
    <w:p w:rsidR="007872BB" w:rsidRDefault="007872BB" w:rsidP="0013109F">
      <w:pPr>
        <w:pStyle w:val="Heading3"/>
      </w:pPr>
      <w:r>
        <w:t>Stem Kits</w:t>
      </w:r>
    </w:p>
    <w:p w:rsidR="007872BB" w:rsidRDefault="007872BB" w:rsidP="007872BB">
      <w:r>
        <w:t>These kits encourage learning in Science, Technology, Engineering, and Math.</w:t>
      </w:r>
    </w:p>
    <w:p w:rsidR="007872BB" w:rsidRDefault="007872BB" w:rsidP="007872BB"/>
    <w:p w:rsidR="007872BB" w:rsidRDefault="007872BB" w:rsidP="007872BB">
      <w:r>
        <w:t>For more information, please contact:</w:t>
      </w:r>
      <w:bookmarkStart w:id="0" w:name="_GoBack"/>
      <w:bookmarkEnd w:id="0"/>
    </w:p>
    <w:p w:rsidR="007872BB" w:rsidRDefault="007872BB" w:rsidP="007872BB">
      <w:r>
        <w:t>Wolfner Talking Book and Braille Library</w:t>
      </w:r>
    </w:p>
    <w:p w:rsidR="007872BB" w:rsidRDefault="007872BB" w:rsidP="007872BB">
      <w:r>
        <w:t>PO Box 387</w:t>
      </w:r>
    </w:p>
    <w:p w:rsidR="007872BB" w:rsidRDefault="007872BB" w:rsidP="007872BB">
      <w:r>
        <w:lastRenderedPageBreak/>
        <w:t>Jefferson City, MO  65102-0387</w:t>
      </w:r>
    </w:p>
    <w:p w:rsidR="007872BB" w:rsidRDefault="007872BB" w:rsidP="007872BB">
      <w:r>
        <w:t>800</w:t>
      </w:r>
      <w:r w:rsidR="00C67D55">
        <w:t>-</w:t>
      </w:r>
      <w:r>
        <w:t>392-2614 Toll-free in Missouri</w:t>
      </w:r>
    </w:p>
    <w:p w:rsidR="007872BB" w:rsidRDefault="007872BB" w:rsidP="007872BB">
      <w:r>
        <w:t>573</w:t>
      </w:r>
      <w:r w:rsidR="00C67D55">
        <w:t>-</w:t>
      </w:r>
      <w:r>
        <w:t>751-8720 Outside of Missouri</w:t>
      </w:r>
    </w:p>
    <w:p w:rsidR="007872BB" w:rsidRDefault="007872BB" w:rsidP="007872BB">
      <w:r>
        <w:t>Hours:  Monday</w:t>
      </w:r>
      <w:r w:rsidR="004253CB">
        <w:t xml:space="preserve"> – </w:t>
      </w:r>
      <w:r>
        <w:t>Friday</w:t>
      </w:r>
    </w:p>
    <w:p w:rsidR="007872BB" w:rsidRDefault="007872BB" w:rsidP="007872BB">
      <w:r>
        <w:t>8:00 AM – 5:00 PM</w:t>
      </w:r>
    </w:p>
    <w:p w:rsidR="00C1305E" w:rsidRPr="007872BB" w:rsidRDefault="007872BB" w:rsidP="007872BB">
      <w:r>
        <w:t xml:space="preserve">Or e-mail us at: </w:t>
      </w:r>
      <w:hyperlink r:id="rId8" w:history="1">
        <w:r w:rsidR="0013109F" w:rsidRPr="00FA40C0">
          <w:rPr>
            <w:rStyle w:val="Hyperlink"/>
          </w:rPr>
          <w:t>wolfner@sos.mo.gov</w:t>
        </w:r>
      </w:hyperlink>
      <w:r w:rsidR="0013109F">
        <w:t xml:space="preserve"> </w:t>
      </w:r>
    </w:p>
    <w:sectPr w:rsidR="00C1305E" w:rsidRPr="007872BB" w:rsidSect="002D5A38">
      <w:footerReference w:type="default" r:id="rId9"/>
      <w:pgSz w:w="12240" w:h="15840"/>
      <w:pgMar w:top="576" w:right="864" w:bottom="576" w:left="864" w:header="576" w:footer="576" w:gutter="0"/>
      <w:cols w:space="57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5A38" w:rsidRDefault="002D5A38">
      <w:r>
        <w:separator/>
      </w:r>
    </w:p>
  </w:endnote>
  <w:endnote w:type="continuationSeparator" w:id="0">
    <w:p w:rsidR="002D5A38" w:rsidRDefault="002D5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528988"/>
      <w:docPartObj>
        <w:docPartGallery w:val="Page Numbers (Bottom of Page)"/>
        <w:docPartUnique/>
      </w:docPartObj>
    </w:sdtPr>
    <w:sdtEndPr>
      <w:rPr>
        <w:noProof/>
      </w:rPr>
    </w:sdtEndPr>
    <w:sdtContent>
      <w:p w:rsidR="0013109F" w:rsidRDefault="0013109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1305E" w:rsidRDefault="00C1305E">
    <w:pPr>
      <w:pStyle w:val="Footer"/>
      <w:pBdr>
        <w:top w:val="single" w:sz="12" w:space="1" w:color="auto"/>
      </w:pBdr>
      <w:jc w:val="right"/>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5A38" w:rsidRDefault="002D5A38">
      <w:r>
        <w:separator/>
      </w:r>
    </w:p>
  </w:footnote>
  <w:footnote w:type="continuationSeparator" w:id="0">
    <w:p w:rsidR="002D5A38" w:rsidRDefault="002D5A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5B3B01"/>
    <w:multiLevelType w:val="singleLevel"/>
    <w:tmpl w:val="B4165858"/>
    <w:lvl w:ilvl="0">
      <w:start w:val="1"/>
      <w:numFmt w:val="bullet"/>
      <w:lvlText w:val=""/>
      <w:lvlJc w:val="left"/>
      <w:pPr>
        <w:tabs>
          <w:tab w:val="num" w:pos="360"/>
        </w:tabs>
        <w:ind w:left="360" w:hanging="360"/>
      </w:pPr>
      <w:rPr>
        <w:rFonts w:ascii="Symbol" w:hAnsi="Symbol" w:hint="default"/>
        <w:b/>
        <w:i w:val="0"/>
        <w:sz w:val="20"/>
      </w:rPr>
    </w:lvl>
  </w:abstractNum>
  <w:abstractNum w:abstractNumId="1" w15:restartNumberingAfterBreak="0">
    <w:nsid w:val="249051EF"/>
    <w:multiLevelType w:val="hybridMultilevel"/>
    <w:tmpl w:val="04BC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476E20"/>
    <w:multiLevelType w:val="singleLevel"/>
    <w:tmpl w:val="70F8604A"/>
    <w:lvl w:ilvl="0">
      <w:numFmt w:val="bullet"/>
      <w:lvlText w:val=""/>
      <w:lvlJc w:val="left"/>
      <w:pPr>
        <w:tabs>
          <w:tab w:val="num" w:pos="1080"/>
        </w:tabs>
        <w:ind w:left="1080" w:hanging="360"/>
      </w:pPr>
      <w:rPr>
        <w:rFonts w:ascii="Wingdings" w:hAnsi="Wingdings" w:hint="default"/>
        <w:b/>
        <w:i w:val="0"/>
        <w:sz w:val="28"/>
      </w:rPr>
    </w:lvl>
  </w:abstractNum>
  <w:abstractNum w:abstractNumId="3" w15:restartNumberingAfterBreak="0">
    <w:nsid w:val="3C0B3BA2"/>
    <w:multiLevelType w:val="singleLevel"/>
    <w:tmpl w:val="B4165858"/>
    <w:lvl w:ilvl="0">
      <w:start w:val="1"/>
      <w:numFmt w:val="bullet"/>
      <w:lvlText w:val=""/>
      <w:lvlJc w:val="left"/>
      <w:pPr>
        <w:tabs>
          <w:tab w:val="num" w:pos="360"/>
        </w:tabs>
        <w:ind w:left="360" w:hanging="360"/>
      </w:pPr>
      <w:rPr>
        <w:rFonts w:ascii="Symbol" w:hAnsi="Symbol" w:hint="default"/>
        <w:b/>
        <w:i w:val="0"/>
        <w:sz w:val="20"/>
      </w:rPr>
    </w:lvl>
  </w:abstractNum>
  <w:abstractNum w:abstractNumId="4" w15:restartNumberingAfterBreak="0">
    <w:nsid w:val="42BA1412"/>
    <w:multiLevelType w:val="singleLevel"/>
    <w:tmpl w:val="B4165858"/>
    <w:lvl w:ilvl="0">
      <w:start w:val="1"/>
      <w:numFmt w:val="bullet"/>
      <w:lvlText w:val=""/>
      <w:lvlJc w:val="left"/>
      <w:pPr>
        <w:tabs>
          <w:tab w:val="num" w:pos="360"/>
        </w:tabs>
        <w:ind w:left="360" w:hanging="360"/>
      </w:pPr>
      <w:rPr>
        <w:rFonts w:ascii="Symbol" w:hAnsi="Symbol" w:hint="default"/>
        <w:b/>
        <w:i w:val="0"/>
        <w:sz w:val="20"/>
      </w:rPr>
    </w:lvl>
  </w:abstractNum>
  <w:abstractNum w:abstractNumId="5" w15:restartNumberingAfterBreak="0">
    <w:nsid w:val="7CD412C4"/>
    <w:multiLevelType w:val="singleLevel"/>
    <w:tmpl w:val="B4165858"/>
    <w:lvl w:ilvl="0">
      <w:start w:val="1"/>
      <w:numFmt w:val="bullet"/>
      <w:lvlText w:val=""/>
      <w:lvlJc w:val="left"/>
      <w:pPr>
        <w:tabs>
          <w:tab w:val="num" w:pos="360"/>
        </w:tabs>
        <w:ind w:left="360" w:hanging="360"/>
      </w:pPr>
      <w:rPr>
        <w:rFonts w:ascii="Symbol" w:hAnsi="Symbol" w:hint="default"/>
        <w:b/>
        <w:i w:val="0"/>
        <w:sz w:val="20"/>
      </w:rPr>
    </w:lvl>
  </w:abstractNum>
  <w:num w:numId="1">
    <w:abstractNumId w:val="2"/>
  </w:num>
  <w:num w:numId="2">
    <w:abstractNumId w:val="0"/>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0MzMxNrY0MjEzMzdT0lEKTi0uzszPAykwqQUAxekphSwAAAA="/>
  </w:docVars>
  <w:rsids>
    <w:rsidRoot w:val="00D16C30"/>
    <w:rsid w:val="00007D28"/>
    <w:rsid w:val="00071AB9"/>
    <w:rsid w:val="000C1089"/>
    <w:rsid w:val="00100C45"/>
    <w:rsid w:val="0012266A"/>
    <w:rsid w:val="0013109F"/>
    <w:rsid w:val="0013264D"/>
    <w:rsid w:val="00142BF1"/>
    <w:rsid w:val="00170071"/>
    <w:rsid w:val="00170101"/>
    <w:rsid w:val="00175A22"/>
    <w:rsid w:val="00187D3F"/>
    <w:rsid w:val="001C02A0"/>
    <w:rsid w:val="002450F2"/>
    <w:rsid w:val="002D5A38"/>
    <w:rsid w:val="00301DDD"/>
    <w:rsid w:val="00304CBC"/>
    <w:rsid w:val="00320C19"/>
    <w:rsid w:val="00367766"/>
    <w:rsid w:val="003B781B"/>
    <w:rsid w:val="004253CB"/>
    <w:rsid w:val="00434B58"/>
    <w:rsid w:val="00462346"/>
    <w:rsid w:val="004D278B"/>
    <w:rsid w:val="004D4105"/>
    <w:rsid w:val="00540274"/>
    <w:rsid w:val="00610588"/>
    <w:rsid w:val="00625479"/>
    <w:rsid w:val="00676226"/>
    <w:rsid w:val="00687BAD"/>
    <w:rsid w:val="006D7685"/>
    <w:rsid w:val="007071EF"/>
    <w:rsid w:val="00707BC6"/>
    <w:rsid w:val="00712D05"/>
    <w:rsid w:val="0072258C"/>
    <w:rsid w:val="0072365C"/>
    <w:rsid w:val="00747584"/>
    <w:rsid w:val="007872BB"/>
    <w:rsid w:val="007938AA"/>
    <w:rsid w:val="007942CB"/>
    <w:rsid w:val="007E066F"/>
    <w:rsid w:val="007F064B"/>
    <w:rsid w:val="008128D5"/>
    <w:rsid w:val="0081410F"/>
    <w:rsid w:val="008A057D"/>
    <w:rsid w:val="008A30D1"/>
    <w:rsid w:val="008B2E52"/>
    <w:rsid w:val="00980588"/>
    <w:rsid w:val="00990EEC"/>
    <w:rsid w:val="009C3438"/>
    <w:rsid w:val="009F0872"/>
    <w:rsid w:val="00A17455"/>
    <w:rsid w:val="00A34BC6"/>
    <w:rsid w:val="00A90699"/>
    <w:rsid w:val="00AA118B"/>
    <w:rsid w:val="00AA31CF"/>
    <w:rsid w:val="00B0384D"/>
    <w:rsid w:val="00B15E5D"/>
    <w:rsid w:val="00B21005"/>
    <w:rsid w:val="00B727C3"/>
    <w:rsid w:val="00C1305E"/>
    <w:rsid w:val="00C16169"/>
    <w:rsid w:val="00C52B50"/>
    <w:rsid w:val="00C67D55"/>
    <w:rsid w:val="00C934B1"/>
    <w:rsid w:val="00D1234F"/>
    <w:rsid w:val="00D16C30"/>
    <w:rsid w:val="00D52590"/>
    <w:rsid w:val="00D566EE"/>
    <w:rsid w:val="00D7343A"/>
    <w:rsid w:val="00D92395"/>
    <w:rsid w:val="00DD0924"/>
    <w:rsid w:val="00DF5475"/>
    <w:rsid w:val="00DF5A95"/>
    <w:rsid w:val="00E019D0"/>
    <w:rsid w:val="00E03E41"/>
    <w:rsid w:val="00E21C6A"/>
    <w:rsid w:val="00EB6E6D"/>
    <w:rsid w:val="00ED15E8"/>
    <w:rsid w:val="00ED3330"/>
    <w:rsid w:val="00EF71BB"/>
    <w:rsid w:val="00F569F9"/>
    <w:rsid w:val="00F81277"/>
    <w:rsid w:val="00FA2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882214"/>
  <w15:chartTrackingRefBased/>
  <w15:docId w15:val="{38EC2F6F-608C-471F-8813-0DAD9D501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8"/>
    </w:rPr>
  </w:style>
  <w:style w:type="paragraph" w:styleId="Heading1">
    <w:name w:val="heading 1"/>
    <w:basedOn w:val="Normal"/>
    <w:next w:val="Normal"/>
    <w:qFormat/>
    <w:pPr>
      <w:keepNext/>
      <w:jc w:val="both"/>
      <w:outlineLvl w:val="0"/>
    </w:pPr>
    <w:rPr>
      <w:rFonts w:ascii="Tahoma" w:hAnsi="Tahoma"/>
      <w:b/>
    </w:rPr>
  </w:style>
  <w:style w:type="paragraph" w:styleId="Heading2">
    <w:name w:val="heading 2"/>
    <w:basedOn w:val="Normal"/>
    <w:next w:val="Normal"/>
    <w:qFormat/>
    <w:pPr>
      <w:keepNext/>
      <w:outlineLvl w:val="1"/>
    </w:pPr>
    <w:rPr>
      <w:rFonts w:ascii="Tahoma" w:hAnsi="Tahoma"/>
      <w:b/>
    </w:rPr>
  </w:style>
  <w:style w:type="paragraph" w:styleId="Heading3">
    <w:name w:val="heading 3"/>
    <w:basedOn w:val="Normal"/>
    <w:next w:val="Normal"/>
    <w:qFormat/>
    <w:rsid w:val="0013109F"/>
    <w:pPr>
      <w:keepNext/>
      <w:outlineLvl w:val="2"/>
    </w:pPr>
    <w:rPr>
      <w:rFonts w:ascii="Tahoma" w:hAnsi="Tahoma"/>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mniPage1">
    <w:name w:val="OmniPage #1"/>
    <w:basedOn w:val="Normal"/>
    <w:pPr>
      <w:spacing w:line="240" w:lineRule="exact"/>
    </w:pPr>
    <w:rPr>
      <w:rFonts w:ascii="Times New Roman" w:hAnsi="Times New Roman"/>
      <w:sz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center"/>
    </w:pPr>
    <w:rPr>
      <w:rFonts w:ascii="Times New Roman" w:hAnsi="Times New Roman"/>
    </w:rPr>
  </w:style>
  <w:style w:type="paragraph" w:styleId="BodyText2">
    <w:name w:val="Body Text 2"/>
    <w:basedOn w:val="Normal"/>
    <w:pPr>
      <w:jc w:val="both"/>
    </w:pPr>
    <w:rPr>
      <w:rFonts w:ascii="Tahoma" w:hAnsi="Tahoma"/>
    </w:rPr>
  </w:style>
  <w:style w:type="paragraph" w:styleId="BodyText3">
    <w:name w:val="Body Text 3"/>
    <w:basedOn w:val="Normal"/>
    <w:pPr>
      <w:jc w:val="center"/>
    </w:pPr>
    <w:rPr>
      <w:b/>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PlainText">
    <w:name w:val="Plain Text"/>
    <w:basedOn w:val="Normal"/>
    <w:rPr>
      <w:rFonts w:ascii="Courier New" w:hAnsi="Courier New"/>
      <w:sz w:val="20"/>
    </w:rPr>
  </w:style>
  <w:style w:type="character" w:customStyle="1" w:styleId="HeaderChar">
    <w:name w:val="Header Char"/>
    <w:link w:val="Header"/>
    <w:uiPriority w:val="99"/>
    <w:rsid w:val="00AA118B"/>
    <w:rPr>
      <w:rFonts w:ascii="Arial" w:hAnsi="Arial"/>
      <w:sz w:val="28"/>
    </w:rPr>
  </w:style>
  <w:style w:type="paragraph" w:styleId="ListParagraph">
    <w:name w:val="List Paragraph"/>
    <w:basedOn w:val="Normal"/>
    <w:uiPriority w:val="34"/>
    <w:qFormat/>
    <w:rsid w:val="0013109F"/>
    <w:pPr>
      <w:ind w:left="720"/>
      <w:contextualSpacing/>
    </w:pPr>
  </w:style>
  <w:style w:type="character" w:customStyle="1" w:styleId="FooterChar">
    <w:name w:val="Footer Char"/>
    <w:basedOn w:val="DefaultParagraphFont"/>
    <w:link w:val="Footer"/>
    <w:uiPriority w:val="99"/>
    <w:rsid w:val="0013109F"/>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olfner@sos.mo.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00899-F4A8-41A2-834C-AC16A95C5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38</Words>
  <Characters>14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he Wolfner Library serves as Missouri's public library for the eligible print handicapped population, which includes anyone who is unable to read or use standard print materials as a result of temporary or permanent visual or physical limitations</vt:lpstr>
    </vt:vector>
  </TitlesOfParts>
  <Company>MO Secretary of State</Company>
  <LinksUpToDate>false</LinksUpToDate>
  <CharactersWithSpaces>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lfner Library serves as Missouri's public library for the eligible print handicapped population, which includes anyone who is unable to read or use standard print materials as a result of temporary or permanent visual or physical limitations</dc:title>
  <dc:subject/>
  <dc:creator>Musselman, Debbie</dc:creator>
  <cp:keywords/>
  <dc:description/>
  <cp:lastModifiedBy>Eileen Belton</cp:lastModifiedBy>
  <cp:revision>3</cp:revision>
  <cp:lastPrinted>2024-02-09T20:02:00Z</cp:lastPrinted>
  <dcterms:created xsi:type="dcterms:W3CDTF">2024-03-27T21:55:00Z</dcterms:created>
  <dcterms:modified xsi:type="dcterms:W3CDTF">2024-03-27T21:58:00Z</dcterms:modified>
</cp:coreProperties>
</file>